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D2290" w14:textId="303CD050" w:rsidR="00B96CBB" w:rsidRPr="00D53C11" w:rsidRDefault="00D521DD" w:rsidP="00CC010E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CC010E" w:rsidRPr="00CC010E">
        <w:rPr>
          <w:rtl/>
        </w:rPr>
        <w:t>س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زده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م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و سو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</w:t>
      </w:r>
      <w:bookmarkStart w:id="0" w:name="_GoBack"/>
      <w:r w:rsidR="00CC010E" w:rsidRPr="00CC010E">
        <w:rPr>
          <w:rtl/>
        </w:rPr>
        <w:t>کنفرانس</w:t>
      </w:r>
      <w:bookmarkEnd w:id="0"/>
      <w:r w:rsidR="00CC010E" w:rsidRPr="00CC010E">
        <w:rPr>
          <w:rtl/>
        </w:rPr>
        <w:t xml:space="preserve">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‌المل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ا</w:t>
      </w:r>
      <w:r w:rsidR="00CC010E" w:rsidRPr="00CC010E">
        <w:rPr>
          <w:rFonts w:hint="cs"/>
          <w:rtl/>
        </w:rPr>
        <w:t>یی</w:t>
      </w:r>
      <w:r w:rsidR="00CC010E" w:rsidRPr="00CC010E">
        <w:rPr>
          <w:rtl/>
        </w:rPr>
        <w:t xml:space="preserve"> ماش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و پردازش تصو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</w:t>
      </w:r>
      <w:r w:rsidR="00CC010E" w:rsidRPr="00CC010E">
        <w:rPr>
          <w:rtl/>
        </w:rPr>
        <w:t xml:space="preserve"> ا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ان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CC010E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90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lastRenderedPageBreak/>
        <w:t>مقدمه</w:t>
      </w:r>
    </w:p>
    <w:p w14:paraId="5FB10763" w14:textId="58D7FBD5" w:rsidR="00B96CBB" w:rsidRPr="00D53C11" w:rsidRDefault="00B96CBB" w:rsidP="00CC010E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CC010E" w:rsidRPr="00CC010E">
        <w:rPr>
          <w:rtl/>
        </w:rPr>
        <w:t>س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زده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م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و سو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‌المل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ا</w:t>
      </w:r>
      <w:r w:rsidR="00CC010E" w:rsidRPr="00CC010E">
        <w:rPr>
          <w:rFonts w:hint="cs"/>
          <w:rtl/>
        </w:rPr>
        <w:t>یی</w:t>
      </w:r>
      <w:r w:rsidR="00CC010E" w:rsidRPr="00CC010E">
        <w:rPr>
          <w:rtl/>
        </w:rPr>
        <w:t xml:space="preserve"> ماش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و پردازش تصو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</w:t>
      </w:r>
      <w:r w:rsidR="00CC010E" w:rsidRPr="00CC010E">
        <w:rPr>
          <w:rtl/>
        </w:rPr>
        <w:t xml:space="preserve"> ا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ان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lastRenderedPageBreak/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55AB3C0C" w14:textId="77777777" w:rsidR="002A799B" w:rsidRDefault="00B96CBB" w:rsidP="000C5806">
      <w:pPr>
        <w:rPr>
          <w:rtl/>
        </w:rPr>
        <w:sectPr w:rsidR="002A799B" w:rsidSect="00B861B6">
          <w:headerReference w:type="even" r:id="rId12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num="2" w:space="340"/>
          <w:bidi/>
          <w:rtlGutter/>
        </w:sect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 xml:space="preserve">B </w:t>
      </w:r>
      <w:proofErr w:type="spellStart"/>
      <w:r w:rsidRPr="00D9654A">
        <w:t>Naz</w:t>
      </w:r>
      <w:r w:rsidR="00FD5F4A">
        <w:t>a</w:t>
      </w:r>
      <w:r w:rsidRPr="00D9654A">
        <w:t>nin</w:t>
      </w:r>
      <w:proofErr w:type="spellEnd"/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 xml:space="preserve">ه شده با </w:t>
      </w:r>
    </w:p>
    <w:p w14:paraId="76348519" w14:textId="42F1EA03" w:rsidR="00B96CBB" w:rsidRPr="00D53C11" w:rsidRDefault="00B96CBB" w:rsidP="000C5806">
      <w:pPr>
        <w:rPr>
          <w:rtl/>
        </w:rPr>
      </w:pPr>
      <w:r w:rsidRPr="00D53C11">
        <w:rPr>
          <w:rtl/>
        </w:rPr>
        <w:lastRenderedPageBreak/>
        <w:t>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</w:t>
      </w:r>
      <w:r w:rsidRPr="00D53C11">
        <w:rPr>
          <w:rFonts w:hint="cs"/>
          <w:rtl/>
        </w:rPr>
        <w:lastRenderedPageBreak/>
        <w:t xml:space="preserve">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691134ED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00D35A91" wp14:editId="474627F2">
                <wp:extent cx="1855505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05" cy="1025525"/>
                          <a:chOff x="703828" y="790066"/>
                          <a:chExt cx="1224069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</w:t>
                              </w:r>
                              <w:proofErr w:type="spellStart"/>
                              <w:r w:rsidRPr="00225483">
                                <w:t>i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25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</w:t>
                              </w:r>
                              <w:proofErr w:type="gramStart"/>
                              <w:r w:rsidRPr="00225483">
                                <w:t>t  . . .</w:t>
                              </w:r>
                              <w:proofErr w:type="gramEnd"/>
                              <w:r w:rsidRPr="00225483"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joSw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</w:t>
                        </w:r>
                        <w:proofErr w:type="spellStart"/>
                        <w:r w:rsidRPr="00225483">
                          <w:t>i</w:t>
                        </w:r>
                        <w:proofErr w:type="spellEnd"/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2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</w:t>
                        </w:r>
                        <w:proofErr w:type="gramStart"/>
                        <w:r w:rsidRPr="00225483">
                          <w:t>t  . . .</w:t>
                        </w:r>
                        <w:proofErr w:type="gramEnd"/>
                        <w:r w:rsidRPr="00225483"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</w:t>
      </w:r>
      <w:r w:rsidRPr="009904D3">
        <w:rPr>
          <w:rFonts w:hint="cs"/>
          <w:rtl/>
        </w:rPr>
        <w:lastRenderedPageBreak/>
        <w:t>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1C44944B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2D686B8" w:rsidR="00B96CBB" w:rsidRPr="00D53C11" w:rsidRDefault="00B96CBB" w:rsidP="00CC010E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CC010E" w:rsidRPr="00CC010E">
        <w:rPr>
          <w:rtl/>
        </w:rPr>
        <w:t>س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زده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م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و سو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‌المل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ا</w:t>
      </w:r>
      <w:r w:rsidR="00CC010E" w:rsidRPr="00CC010E">
        <w:rPr>
          <w:rFonts w:hint="cs"/>
          <w:rtl/>
        </w:rPr>
        <w:t>یی</w:t>
      </w:r>
      <w:r w:rsidR="00CC010E" w:rsidRPr="00CC010E">
        <w:rPr>
          <w:rtl/>
        </w:rPr>
        <w:t xml:space="preserve"> ماش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و پردازش تصو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</w:t>
      </w:r>
      <w:r w:rsidR="00CC010E" w:rsidRPr="00CC010E">
        <w:rPr>
          <w:rtl/>
        </w:rPr>
        <w:t xml:space="preserve"> ا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ان</w:t>
      </w:r>
      <w:r w:rsidR="00CC010E" w:rsidRPr="00CC010E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</w:t>
      </w:r>
      <w:r>
        <w:rPr>
          <w:rFonts w:hint="cs"/>
          <w:rtl/>
        </w:rPr>
        <w:lastRenderedPageBreak/>
        <w:t>اطلاعات بيشتر و اطلاع از چگونگي ارسال مقاله مي‌توانيد به وب‌سايت كنفرانس (</w:t>
      </w:r>
      <w:hyperlink r:id="rId13" w:tgtFrame="_blank" w:history="1">
        <w:r w:rsidR="00CA6AD5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iktconference.ir/</w:t>
        </w:r>
        <w:r w:rsidR="009043B8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202</w:t>
        </w:r>
        <w:r w:rsidR="00C608C7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2</w:t>
        </w:r>
      </w:hyperlink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36F6F8C2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6C668FF2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28A0D266" w:rsidR="00B96CBB" w:rsidRPr="00D91B0A" w:rsidRDefault="00B361AB" w:rsidP="00503D18">
      <w:pPr>
        <w:pStyle w:val="References"/>
        <w:rPr>
          <w:szCs w:val="16"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05B9677F">
                <wp:simplePos x="0" y="0"/>
                <wp:positionH relativeFrom="margin">
                  <wp:posOffset>3368144</wp:posOffset>
                </wp:positionH>
                <wp:positionV relativeFrom="paragraph">
                  <wp:posOffset>-5575935</wp:posOffset>
                </wp:positionV>
                <wp:extent cx="3112031" cy="2219326"/>
                <wp:effectExtent l="0" t="0" r="0" b="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031" cy="2219326"/>
                          <a:chOff x="-90980" y="0"/>
                          <a:chExt cx="6038775" cy="279235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25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-90980" y="2473573"/>
                            <a:ext cx="5780015" cy="318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265.2pt;margin-top:-439.05pt;width:245.05pt;height:174.75pt;z-index:251659264;mso-position-horizontal-relative:margin;mso-position-vertical-relative:text;mso-width-relative:margin;mso-height-relative:margin" coordorigin="-909" coordsize="60387,279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25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">
                  <v:imagedata r:id="rId15" o:title=""/>
                  <v:path arrowok="t"/>
                </v:shape>
                <v:shape id="Text Box 29" o:spid="_x0000_s1073" type="#_x0000_t202" style="position:absolute;left:-909;top:24735;width:57799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91B0A">
        <w:rPr>
          <w:rFonts w:cs="Lotus"/>
          <w:szCs w:val="16"/>
        </w:rPr>
        <w:t>A. Author 1 and B. Author 2</w:t>
      </w:r>
      <w:r w:rsidR="00B96CBB" w:rsidRPr="00D91B0A">
        <w:rPr>
          <w:szCs w:val="16"/>
        </w:rPr>
        <w:t xml:space="preserve">, “Title of the journal paper” </w:t>
      </w:r>
      <w:r w:rsidR="00B96CBB" w:rsidRPr="00D91B0A">
        <w:rPr>
          <w:i/>
          <w:szCs w:val="16"/>
        </w:rPr>
        <w:t>IEEE Trans. Antennas and Propagation</w:t>
      </w:r>
      <w:r w:rsidR="00B96CBB" w:rsidRPr="00D91B0A">
        <w:rPr>
          <w:szCs w:val="16"/>
        </w:rPr>
        <w:t>, Vol. 55, No. 1, pp. 12-23, 2007.</w:t>
      </w:r>
    </w:p>
    <w:p w14:paraId="18A596D0" w14:textId="40697456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30091982" w:rsidR="00A30F7A" w:rsidRPr="00B96CBB" w:rsidRDefault="00A30F7A" w:rsidP="00503D18">
      <w:pPr>
        <w:rPr>
          <w:rtl/>
        </w:rPr>
      </w:pPr>
    </w:p>
    <w:sectPr w:rsidR="00A30F7A" w:rsidRPr="00B96CBB" w:rsidSect="002A799B">
      <w:headerReference w:type="default" r:id="rId16"/>
      <w:endnotePr>
        <w:numFmt w:val="decimal"/>
      </w:endnotePr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723F8" w14:textId="77777777" w:rsidR="005D39B7" w:rsidRDefault="005D39B7" w:rsidP="00503D18">
      <w:r>
        <w:separator/>
      </w:r>
    </w:p>
  </w:endnote>
  <w:endnote w:type="continuationSeparator" w:id="0">
    <w:p w14:paraId="21112C2A" w14:textId="77777777" w:rsidR="005D39B7" w:rsidRDefault="005D39B7" w:rsidP="00503D18">
      <w:r>
        <w:continuationSeparator/>
      </w:r>
    </w:p>
    <w:p w14:paraId="2AD81389" w14:textId="77777777" w:rsidR="005D39B7" w:rsidRDefault="005D39B7" w:rsidP="00503D18"/>
    <w:p w14:paraId="3E72452A" w14:textId="77777777" w:rsidR="005D39B7" w:rsidRDefault="005D39B7" w:rsidP="00503D18"/>
    <w:p w14:paraId="40D4204B" w14:textId="77777777" w:rsidR="005D39B7" w:rsidRDefault="005D39B7" w:rsidP="00503D18"/>
    <w:p w14:paraId="24E7B464" w14:textId="77777777" w:rsidR="005D39B7" w:rsidRDefault="005D39B7" w:rsidP="00503D18">
      <w:pPr>
        <w:bidi w:val="0"/>
      </w:pPr>
    </w:p>
    <w:p w14:paraId="68001D51" w14:textId="77777777" w:rsidR="005D39B7" w:rsidRDefault="005D39B7" w:rsidP="00503D18"/>
    <w:p w14:paraId="6771A715" w14:textId="77777777" w:rsidR="005D39B7" w:rsidRDefault="005D39B7" w:rsidP="00503D18"/>
    <w:p w14:paraId="0E23B7BC" w14:textId="77777777" w:rsidR="005D39B7" w:rsidRDefault="005D39B7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64191F" w14:textId="77777777" w:rsidR="005D39B7" w:rsidRPr="00183BC1" w:rsidRDefault="005D39B7" w:rsidP="00503D18">
      <w:pPr>
        <w:pStyle w:val="Footer"/>
      </w:pPr>
    </w:p>
  </w:footnote>
  <w:footnote w:type="continuationSeparator" w:id="0">
    <w:p w14:paraId="222CF14A" w14:textId="77777777" w:rsidR="005D39B7" w:rsidRDefault="005D39B7" w:rsidP="00503D18">
      <w:r>
        <w:continuationSeparator/>
      </w:r>
    </w:p>
    <w:p w14:paraId="313176FB" w14:textId="77777777" w:rsidR="005D39B7" w:rsidRDefault="005D39B7" w:rsidP="00503D18"/>
    <w:p w14:paraId="51AE3F84" w14:textId="77777777" w:rsidR="005D39B7" w:rsidRDefault="005D39B7" w:rsidP="00503D18"/>
    <w:p w14:paraId="24C79DF8" w14:textId="77777777" w:rsidR="005D39B7" w:rsidRDefault="005D39B7" w:rsidP="00503D18"/>
    <w:p w14:paraId="190405F8" w14:textId="77777777" w:rsidR="005D39B7" w:rsidRDefault="005D39B7" w:rsidP="00503D18">
      <w:pPr>
        <w:bidi w:val="0"/>
      </w:pPr>
    </w:p>
    <w:p w14:paraId="4A65AA86" w14:textId="77777777" w:rsidR="005D39B7" w:rsidRDefault="005D39B7" w:rsidP="00503D18"/>
    <w:p w14:paraId="394BAFB2" w14:textId="77777777" w:rsidR="005D39B7" w:rsidRDefault="005D39B7" w:rsidP="00503D18"/>
    <w:p w14:paraId="27A0116A" w14:textId="77777777" w:rsidR="005D39B7" w:rsidRDefault="005D39B7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22097" w14:textId="0A3D2218" w:rsidR="00636750" w:rsidRPr="00BC0164" w:rsidRDefault="00BC0164" w:rsidP="00CC010E">
    <w:pPr>
      <w:pStyle w:val="Header"/>
      <w:ind w:firstLine="0"/>
      <w:rPr>
        <w:rtl/>
      </w:rPr>
    </w:pPr>
    <w:r>
      <w:rPr>
        <w:noProof/>
        <w:rtl/>
        <w:lang w:bidi="ar-SA"/>
      </w:rPr>
      <w:drawing>
        <wp:anchor distT="0" distB="0" distL="114300" distR="114300" simplePos="0" relativeHeight="251658240" behindDoc="0" locked="0" layoutInCell="1" allowOverlap="1" wp14:anchorId="07B122EE" wp14:editId="7647D3E3">
          <wp:simplePos x="0" y="0"/>
          <wp:positionH relativeFrom="page">
            <wp:posOffset>15240</wp:posOffset>
          </wp:positionH>
          <wp:positionV relativeFrom="topMargin">
            <wp:posOffset>45085</wp:posOffset>
          </wp:positionV>
          <wp:extent cx="7505772" cy="2110740"/>
          <wp:effectExtent l="0" t="0" r="0" b="3810"/>
          <wp:wrapSquare wrapText="bothSides"/>
          <wp:docPr id="320" name="Picture 3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2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5772" cy="2110740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86D21" w14:textId="77777777" w:rsidR="00CB17C4" w:rsidRDefault="00CB17C4" w:rsidP="00503D18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A040A" w14:textId="77777777" w:rsidR="002A799B" w:rsidRPr="002A799B" w:rsidRDefault="002A799B" w:rsidP="002A799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47F10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29E7"/>
    <w:rsid w:val="002705A9"/>
    <w:rsid w:val="00280865"/>
    <w:rsid w:val="00285F61"/>
    <w:rsid w:val="002934F8"/>
    <w:rsid w:val="002A51C1"/>
    <w:rsid w:val="002A75B4"/>
    <w:rsid w:val="002A789E"/>
    <w:rsid w:val="002A799B"/>
    <w:rsid w:val="002C28A8"/>
    <w:rsid w:val="002C54B7"/>
    <w:rsid w:val="002D441E"/>
    <w:rsid w:val="002E1B8F"/>
    <w:rsid w:val="002E38AA"/>
    <w:rsid w:val="002F66C7"/>
    <w:rsid w:val="00311FF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665D"/>
    <w:rsid w:val="0052739B"/>
    <w:rsid w:val="00533F18"/>
    <w:rsid w:val="00536B4E"/>
    <w:rsid w:val="0054560B"/>
    <w:rsid w:val="0055301C"/>
    <w:rsid w:val="005733FD"/>
    <w:rsid w:val="00576803"/>
    <w:rsid w:val="00597616"/>
    <w:rsid w:val="005A4FD8"/>
    <w:rsid w:val="005A7EB5"/>
    <w:rsid w:val="005B4E2B"/>
    <w:rsid w:val="005C7802"/>
    <w:rsid w:val="005D39B7"/>
    <w:rsid w:val="005D6B7D"/>
    <w:rsid w:val="005E711F"/>
    <w:rsid w:val="005F019F"/>
    <w:rsid w:val="005F296A"/>
    <w:rsid w:val="0061389D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43B8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2946"/>
    <w:rsid w:val="00B25248"/>
    <w:rsid w:val="00B361AB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0164"/>
    <w:rsid w:val="00BC6409"/>
    <w:rsid w:val="00BD7C19"/>
    <w:rsid w:val="00BF64DB"/>
    <w:rsid w:val="00C17941"/>
    <w:rsid w:val="00C34F75"/>
    <w:rsid w:val="00C3584A"/>
    <w:rsid w:val="00C52A09"/>
    <w:rsid w:val="00C608C7"/>
    <w:rsid w:val="00C6552D"/>
    <w:rsid w:val="00C75C50"/>
    <w:rsid w:val="00C83ABD"/>
    <w:rsid w:val="00C91CFF"/>
    <w:rsid w:val="00C9733D"/>
    <w:rsid w:val="00CA6AD5"/>
    <w:rsid w:val="00CB17C4"/>
    <w:rsid w:val="00CB5BD9"/>
    <w:rsid w:val="00CC010E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25540"/>
    <w:rsid w:val="00F5690B"/>
    <w:rsid w:val="00F61257"/>
    <w:rsid w:val="00F63851"/>
    <w:rsid w:val="00F7023D"/>
    <w:rsid w:val="00F750FD"/>
    <w:rsid w:val="00F7540B"/>
    <w:rsid w:val="00F77567"/>
    <w:rsid w:val="00F82CB4"/>
    <w:rsid w:val="00F856B4"/>
    <w:rsid w:val="00F9172B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CC010E"/>
    <w:pPr>
      <w:spacing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CC010E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paragraph" w:customStyle="1" w:styleId="Els-reprint-line">
    <w:name w:val="Els-reprint-line"/>
    <w:basedOn w:val="Normal"/>
    <w:rsid w:val="002A799B"/>
    <w:pPr>
      <w:tabs>
        <w:tab w:val="left" w:pos="0"/>
        <w:tab w:val="center" w:pos="5443"/>
      </w:tabs>
      <w:overflowPunct/>
      <w:autoSpaceDE/>
      <w:autoSpaceDN/>
      <w:bidi w:val="0"/>
      <w:adjustRightInd/>
      <w:ind w:firstLine="0"/>
      <w:jc w:val="center"/>
      <w:textAlignment w:val="auto"/>
    </w:pPr>
    <w:rPr>
      <w:rFonts w:eastAsia="SimSun" w:cs="Times New Roman"/>
      <w:sz w:val="16"/>
      <w:szCs w:val="20"/>
      <w:lang w:val="en-GB" w:bidi="ar-SA"/>
    </w:rPr>
  </w:style>
  <w:style w:type="paragraph" w:customStyle="1" w:styleId="Els-Title">
    <w:name w:val="Els-Title"/>
    <w:next w:val="Normal"/>
    <w:autoRedefine/>
    <w:rsid w:val="002A799B"/>
    <w:pPr>
      <w:widowControl w:val="0"/>
      <w:suppressAutoHyphens/>
      <w:bidi/>
      <w:spacing w:line="400" w:lineRule="exact"/>
      <w:ind w:left="90" w:hanging="90"/>
      <w:jc w:val="center"/>
    </w:pPr>
    <w:rPr>
      <w:rFonts w:ascii="Georgia" w:eastAsia="SimSun" w:hAnsi="Georgia" w:cs="B Nazanin"/>
      <w:b/>
      <w:bCs/>
      <w:sz w:val="24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ktconference.ir/202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C5FBC1-3F2A-4C1A-BCBC-ECCA64512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57</Words>
  <Characters>716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SUS</cp:lastModifiedBy>
  <cp:revision>2</cp:revision>
  <cp:lastPrinted>2017-10-31T12:21:00Z</cp:lastPrinted>
  <dcterms:created xsi:type="dcterms:W3CDTF">2023-10-06T14:41:00Z</dcterms:created>
  <dcterms:modified xsi:type="dcterms:W3CDTF">2023-10-06T14:41:00Z</dcterms:modified>
</cp:coreProperties>
</file>